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2866ED" w14:textId="2F79B1A4" w:rsidR="0092156F" w:rsidRDefault="001E15BC" w:rsidP="001E15BC">
      <w:pPr>
        <w:jc w:val="center"/>
        <w:rPr>
          <w:u w:val="single"/>
          <w:lang w:val="en-US"/>
        </w:rPr>
      </w:pPr>
      <w:r>
        <w:rPr>
          <w:u w:val="single"/>
          <w:lang w:val="en-US"/>
        </w:rPr>
        <w:t>RELEASE</w:t>
      </w:r>
      <w:r w:rsidRPr="001E15BC">
        <w:rPr>
          <w:u w:val="single"/>
          <w:lang w:val="en-US"/>
        </w:rPr>
        <w:t xml:space="preserve"> NOTES</w:t>
      </w:r>
    </w:p>
    <w:p w14:paraId="2F746D16" w14:textId="640BD5C8" w:rsidR="001E15BC" w:rsidRDefault="001E15BC" w:rsidP="001E15BC">
      <w:pPr>
        <w:rPr>
          <w:b/>
          <w:bCs/>
          <w:u w:val="single"/>
          <w:lang w:val="en-US"/>
        </w:rPr>
      </w:pPr>
      <w:r w:rsidRPr="001E15BC">
        <w:rPr>
          <w:b/>
          <w:bCs/>
          <w:u w:val="single"/>
          <w:lang w:val="en-US"/>
        </w:rPr>
        <w:t>19/9/2023</w:t>
      </w:r>
    </w:p>
    <w:p w14:paraId="0DCF1973" w14:textId="77BE7EED" w:rsidR="001E15BC" w:rsidRPr="001E15BC" w:rsidRDefault="001E15BC" w:rsidP="001E15BC">
      <w:pPr>
        <w:pStyle w:val="ListParagraph"/>
        <w:numPr>
          <w:ilvl w:val="0"/>
          <w:numId w:val="2"/>
        </w:numPr>
        <w:rPr>
          <w:lang w:val="en-US"/>
        </w:rPr>
      </w:pPr>
      <w:r w:rsidRPr="001E15BC">
        <w:rPr>
          <w:lang w:val="en-US"/>
        </w:rPr>
        <w:t>Release notes file</w:t>
      </w:r>
      <w:r w:rsidR="00BF6C19">
        <w:rPr>
          <w:lang w:val="en-US"/>
        </w:rPr>
        <w:t xml:space="preserve"> (this document)</w:t>
      </w:r>
    </w:p>
    <w:p w14:paraId="7C2CF3C3" w14:textId="2751AE72" w:rsidR="001E15BC" w:rsidRPr="001E15BC" w:rsidRDefault="001E15BC" w:rsidP="001E15BC">
      <w:pPr>
        <w:pStyle w:val="ListParagraph"/>
        <w:numPr>
          <w:ilvl w:val="0"/>
          <w:numId w:val="2"/>
        </w:numPr>
        <w:rPr>
          <w:lang w:val="en-US"/>
        </w:rPr>
      </w:pPr>
      <w:r w:rsidRPr="001E15BC">
        <w:rPr>
          <w:lang w:val="en-US"/>
        </w:rPr>
        <w:t>Updated license files</w:t>
      </w:r>
    </w:p>
    <w:p w14:paraId="64082BCB" w14:textId="17DE9D11" w:rsidR="001E15BC" w:rsidRPr="001E15BC" w:rsidRDefault="001E15BC" w:rsidP="001E15BC">
      <w:pPr>
        <w:pStyle w:val="ListParagraph"/>
        <w:numPr>
          <w:ilvl w:val="0"/>
          <w:numId w:val="2"/>
        </w:numPr>
        <w:rPr>
          <w:lang w:val="en-US"/>
        </w:rPr>
      </w:pPr>
      <w:r w:rsidRPr="001E15BC">
        <w:rPr>
          <w:lang w:val="en-US"/>
        </w:rPr>
        <w:t xml:space="preserve">New folder: Source.VS2022.C#.Template with a template application for API implementation. </w:t>
      </w:r>
    </w:p>
    <w:p w14:paraId="6F5FAD75" w14:textId="3FBF0A6F" w:rsidR="001E15BC" w:rsidRDefault="001E15BC" w:rsidP="001E15BC">
      <w:pPr>
        <w:pStyle w:val="ListParagraph"/>
        <w:numPr>
          <w:ilvl w:val="0"/>
          <w:numId w:val="2"/>
        </w:numPr>
        <w:rPr>
          <w:lang w:val="en-US"/>
        </w:rPr>
      </w:pPr>
      <w:r w:rsidRPr="001E15BC">
        <w:rPr>
          <w:lang w:val="en-US"/>
        </w:rPr>
        <w:t>iApply_CCBS_Interfaces.xlsx : minor beautifications</w:t>
      </w:r>
    </w:p>
    <w:p w14:paraId="7C79CCA4" w14:textId="518E22F5" w:rsidR="00FA754A" w:rsidRDefault="00FA754A" w:rsidP="001E15BC">
      <w:pPr>
        <w:pStyle w:val="ListParagraph"/>
        <w:numPr>
          <w:ilvl w:val="0"/>
          <w:numId w:val="2"/>
        </w:numPr>
        <w:rPr>
          <w:lang w:val="en-US"/>
        </w:rPr>
      </w:pPr>
      <w:r w:rsidRPr="00FA754A">
        <w:rPr>
          <w:lang w:val="en-US"/>
        </w:rPr>
        <w:t>CCBS_API.json</w:t>
      </w:r>
      <w:r>
        <w:rPr>
          <w:lang w:val="en-US"/>
        </w:rPr>
        <w:t xml:space="preserve"> : Updated version</w:t>
      </w:r>
      <w:r w:rsidR="00BF6C19">
        <w:rPr>
          <w:lang w:val="en-US"/>
        </w:rPr>
        <w:t>, new tags (no changes on responses and requests)</w:t>
      </w:r>
    </w:p>
    <w:p w14:paraId="16330220" w14:textId="3D305BA6" w:rsidR="00BF6C19" w:rsidRDefault="00BF6C19" w:rsidP="001E15BC">
      <w:pPr>
        <w:pStyle w:val="ListParagraph"/>
        <w:numPr>
          <w:ilvl w:val="0"/>
          <w:numId w:val="2"/>
        </w:numPr>
        <w:rPr>
          <w:lang w:val="en-US"/>
        </w:rPr>
      </w:pPr>
      <w:r w:rsidRPr="00BF6C19">
        <w:rPr>
          <w:lang w:val="en-US"/>
        </w:rPr>
        <w:t>CCBS.docx</w:t>
      </w:r>
      <w:r>
        <w:rPr>
          <w:lang w:val="en-US"/>
        </w:rPr>
        <w:t xml:space="preserve"> : Minor corrections</w:t>
      </w:r>
    </w:p>
    <w:p w14:paraId="5AAEC78C" w14:textId="77777777" w:rsidR="00FA754A" w:rsidRPr="00FA754A" w:rsidRDefault="00FA754A" w:rsidP="00FA754A">
      <w:pPr>
        <w:rPr>
          <w:lang w:val="en-US"/>
        </w:rPr>
      </w:pPr>
    </w:p>
    <w:p w14:paraId="600E1FE6" w14:textId="77777777" w:rsidR="001E15BC" w:rsidRPr="001E15BC" w:rsidRDefault="001E15BC" w:rsidP="001E15BC">
      <w:pPr>
        <w:rPr>
          <w:lang w:val="en-US"/>
        </w:rPr>
      </w:pPr>
    </w:p>
    <w:sectPr w:rsidR="001E15BC" w:rsidRPr="001E15BC" w:rsidSect="00C20FDD">
      <w:pgSz w:w="11906" w:h="16838" w:code="9"/>
      <w:pgMar w:top="1440" w:right="1797" w:bottom="1440" w:left="179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AE6B95"/>
    <w:multiLevelType w:val="hybridMultilevel"/>
    <w:tmpl w:val="262823F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047DD2"/>
    <w:multiLevelType w:val="hybridMultilevel"/>
    <w:tmpl w:val="72EE808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4271724">
    <w:abstractNumId w:val="0"/>
  </w:num>
  <w:num w:numId="2" w16cid:durableId="20312534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drawingGridHorizontalSpacing w:val="120"/>
  <w:displayHorizontalDrawingGridEvery w:val="2"/>
  <w:displayVerticalDrawingGridEvery w:val="2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S1NDO1MDAxMDY1MLZQ0lEKTi0uzszPAykwqgUAx5p8PywAAAA="/>
  </w:docVars>
  <w:rsids>
    <w:rsidRoot w:val="000041B9"/>
    <w:rsid w:val="000041B9"/>
    <w:rsid w:val="001E15BC"/>
    <w:rsid w:val="0092156F"/>
    <w:rsid w:val="00B07419"/>
    <w:rsid w:val="00BF6C19"/>
    <w:rsid w:val="00C20FDD"/>
    <w:rsid w:val="00C40F83"/>
    <w:rsid w:val="00FA7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4B707D"/>
  <w15:chartTrackingRefBased/>
  <w15:docId w15:val="{AFB946CF-D29B-4408-9BB6-238FE309BC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l-G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15B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52</Words>
  <Characters>28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s Afentakis</dc:creator>
  <cp:keywords/>
  <dc:description/>
  <cp:lastModifiedBy>Andreas Afentakis</cp:lastModifiedBy>
  <cp:revision>3</cp:revision>
  <dcterms:created xsi:type="dcterms:W3CDTF">2023-09-19T11:29:00Z</dcterms:created>
  <dcterms:modified xsi:type="dcterms:W3CDTF">2023-09-19T11:47:00Z</dcterms:modified>
</cp:coreProperties>
</file>